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 los productos de la Etapa 1, PR11. Detalle de los recursos, herramientas, roles, responsabilidades y participantes y PR12. Diseño detallado y vistas funcional, despliegue, información, integración y tecnología​, del proyecto Arquitectura de Referencia SOA 2.0 del FNA, flujos de trabajo y personas que ejercitan y conforman (cumplen) con el gobierno SOA del FNA a desplegar a cargo de la oficina de arquitectura.</w:t>
      </w: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2 Arquitectura de Referencia SOA 2.0 del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d7caeb del 09 Aug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09T11:09:25Z</dcterms:created>
  <dcterms:modified xsi:type="dcterms:W3CDTF">2023-08-09T11:09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